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EBDF2" w14:textId="79FA3C49" w:rsidR="00FF5FCF" w:rsidRDefault="00AC4CBF" w:rsidP="006F4026">
      <w:pPr>
        <w:jc w:val="center"/>
        <w:rPr>
          <w:rFonts w:ascii="Times New Roman" w:hAnsi="Times New Roman" w:cs="Times New Roman"/>
          <w:sz w:val="22"/>
          <w:szCs w:val="22"/>
        </w:rPr>
      </w:pPr>
      <w:r w:rsidRPr="007B341B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7A507D6A" wp14:editId="11E5898B">
            <wp:extent cx="3217679" cy="1397010"/>
            <wp:effectExtent l="0" t="0" r="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27960" cy="148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967CA" w14:textId="495F4A05" w:rsidR="007B341B" w:rsidRDefault="007B341B">
      <w:pPr>
        <w:rPr>
          <w:rFonts w:ascii="Times New Roman" w:hAnsi="Times New Roman" w:cs="Times New Roman"/>
          <w:sz w:val="22"/>
          <w:szCs w:val="22"/>
        </w:rPr>
      </w:pPr>
    </w:p>
    <w:p w14:paraId="65FF21D1" w14:textId="77777777" w:rsidR="00136CFB" w:rsidRDefault="00136CFB">
      <w:pPr>
        <w:rPr>
          <w:rFonts w:ascii="Times New Roman" w:hAnsi="Times New Roman" w:cs="Times New Roman"/>
        </w:rPr>
      </w:pPr>
    </w:p>
    <w:p w14:paraId="1C000DF1" w14:textId="77777777" w:rsidR="00136CFB" w:rsidRDefault="00136CFB">
      <w:pPr>
        <w:rPr>
          <w:rFonts w:ascii="Times New Roman" w:hAnsi="Times New Roman" w:cs="Times New Roman"/>
        </w:rPr>
      </w:pPr>
    </w:p>
    <w:p w14:paraId="43870CE4" w14:textId="07C141A5" w:rsidR="00860477" w:rsidRPr="00136CFB" w:rsidRDefault="00860477">
      <w:pPr>
        <w:rPr>
          <w:rFonts w:ascii="Times New Roman" w:hAnsi="Times New Roman" w:cs="Times New Roman"/>
        </w:rPr>
      </w:pPr>
      <w:r w:rsidRPr="00136CFB">
        <w:rPr>
          <w:rFonts w:ascii="Times New Roman" w:hAnsi="Times New Roman" w:cs="Times New Roman"/>
        </w:rPr>
        <w:t>DATE OF EVENT:</w:t>
      </w:r>
    </w:p>
    <w:p w14:paraId="782ADBBC" w14:textId="77777777" w:rsidR="009E3E4D" w:rsidRPr="00136CFB" w:rsidRDefault="009E3E4D">
      <w:pPr>
        <w:rPr>
          <w:rFonts w:ascii="Times New Roman" w:hAnsi="Times New Roman" w:cs="Times New Roman"/>
        </w:rPr>
      </w:pPr>
    </w:p>
    <w:p w14:paraId="0E43CE83" w14:textId="0E22C344" w:rsidR="00AD799E" w:rsidRDefault="00860477">
      <w:pPr>
        <w:rPr>
          <w:rFonts w:ascii="Times New Roman" w:hAnsi="Times New Roman" w:cs="Times New Roman"/>
        </w:rPr>
      </w:pPr>
      <w:r w:rsidRPr="00136CFB">
        <w:rPr>
          <w:rFonts w:ascii="Times New Roman" w:hAnsi="Times New Roman" w:cs="Times New Roman"/>
        </w:rPr>
        <w:t>NAME OF ORGANIZATION:</w:t>
      </w:r>
    </w:p>
    <w:p w14:paraId="1362027F" w14:textId="32067218" w:rsidR="00786022" w:rsidRDefault="00786022">
      <w:pPr>
        <w:rPr>
          <w:rFonts w:ascii="Times New Roman" w:hAnsi="Times New Roman" w:cs="Times New Roman"/>
        </w:rPr>
      </w:pPr>
    </w:p>
    <w:p w14:paraId="3C53BFC9" w14:textId="77777777" w:rsidR="00786022" w:rsidRPr="00136CFB" w:rsidRDefault="00786022">
      <w:pPr>
        <w:rPr>
          <w:rFonts w:ascii="Times New Roman" w:hAnsi="Times New Roman" w:cs="Times New Roman"/>
        </w:rPr>
      </w:pPr>
    </w:p>
    <w:p w14:paraId="7765A8DD" w14:textId="1FAC6881" w:rsidR="00860477" w:rsidRPr="00136CFB" w:rsidRDefault="00D74F22">
      <w:pPr>
        <w:rPr>
          <w:rFonts w:ascii="Times New Roman" w:hAnsi="Times New Roman" w:cs="Times New Roman"/>
        </w:rPr>
      </w:pPr>
      <w:r w:rsidRPr="00136CFB">
        <w:rPr>
          <w:rFonts w:ascii="Times New Roman" w:hAnsi="Times New Roman" w:cs="Times New Roman"/>
        </w:rPr>
        <w:t>IS ORGANIZATION A 501c3 ORGANIZATION?  FEDERAL TAX ID NO:</w:t>
      </w:r>
    </w:p>
    <w:p w14:paraId="635CA5C4" w14:textId="0A305580" w:rsidR="00D74F22" w:rsidRPr="00136CFB" w:rsidRDefault="00D74F22">
      <w:pPr>
        <w:rPr>
          <w:rFonts w:ascii="Times New Roman" w:hAnsi="Times New Roman" w:cs="Times New Roman"/>
        </w:rPr>
      </w:pPr>
      <w:r w:rsidRPr="00136CFB">
        <w:rPr>
          <w:rFonts w:ascii="Times New Roman" w:hAnsi="Times New Roman" w:cs="Times New Roman"/>
        </w:rPr>
        <w:t>ARE YOU A FOR-PROFIT INDIVIDUAL/ORGANIZATION?</w:t>
      </w:r>
    </w:p>
    <w:p w14:paraId="76A19E73" w14:textId="4A208C13" w:rsidR="009E3E4D" w:rsidRPr="00136CFB" w:rsidRDefault="009E3E4D">
      <w:pPr>
        <w:rPr>
          <w:rFonts w:ascii="Times New Roman" w:hAnsi="Times New Roman" w:cs="Times New Roman"/>
        </w:rPr>
      </w:pPr>
    </w:p>
    <w:p w14:paraId="721DAEFD" w14:textId="77777777" w:rsidR="00786022" w:rsidRDefault="00786022">
      <w:pPr>
        <w:rPr>
          <w:rFonts w:ascii="Times New Roman" w:hAnsi="Times New Roman" w:cs="Times New Roman"/>
        </w:rPr>
      </w:pPr>
    </w:p>
    <w:p w14:paraId="1A9E84F7" w14:textId="3F454C7B" w:rsidR="00860477" w:rsidRPr="00136CFB" w:rsidRDefault="00DC128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, </w:t>
      </w:r>
      <w:r w:rsidR="00860477" w:rsidRPr="00136CFB">
        <w:rPr>
          <w:rFonts w:ascii="Times New Roman" w:hAnsi="Times New Roman" w:cs="Times New Roman"/>
        </w:rPr>
        <w:t>ADDRESS &amp; PHONE NUMBE</w:t>
      </w:r>
      <w:r w:rsidR="00D74F22" w:rsidRPr="00136CFB">
        <w:rPr>
          <w:rFonts w:ascii="Times New Roman" w:hAnsi="Times New Roman" w:cs="Times New Roman"/>
        </w:rPr>
        <w:t>R OF INDIVID</w:t>
      </w:r>
      <w:r w:rsidR="00136CFB" w:rsidRPr="00136CFB">
        <w:rPr>
          <w:rFonts w:ascii="Times New Roman" w:hAnsi="Times New Roman" w:cs="Times New Roman"/>
        </w:rPr>
        <w:t>UAL ORGANIZING:</w:t>
      </w:r>
    </w:p>
    <w:p w14:paraId="7B62BB5E" w14:textId="120C1050" w:rsidR="00860477" w:rsidRPr="00136CFB" w:rsidRDefault="00860477">
      <w:pPr>
        <w:rPr>
          <w:rFonts w:ascii="Times New Roman" w:hAnsi="Times New Roman" w:cs="Times New Roman"/>
        </w:rPr>
      </w:pPr>
    </w:p>
    <w:p w14:paraId="73DA816F" w14:textId="70299E0E" w:rsidR="00860477" w:rsidRDefault="00860477">
      <w:pPr>
        <w:rPr>
          <w:rFonts w:ascii="Times New Roman" w:hAnsi="Times New Roman" w:cs="Times New Roman"/>
        </w:rPr>
      </w:pPr>
    </w:p>
    <w:p w14:paraId="07A16A50" w14:textId="77777777" w:rsidR="00DC128A" w:rsidRPr="00136CFB" w:rsidRDefault="00DC128A">
      <w:pPr>
        <w:rPr>
          <w:rFonts w:ascii="Times New Roman" w:hAnsi="Times New Roman" w:cs="Times New Roman"/>
        </w:rPr>
      </w:pPr>
    </w:p>
    <w:p w14:paraId="403F7CAC" w14:textId="4FED8451" w:rsidR="00860477" w:rsidRPr="00136CFB" w:rsidRDefault="00860477">
      <w:pPr>
        <w:rPr>
          <w:rFonts w:ascii="Times New Roman" w:hAnsi="Times New Roman" w:cs="Times New Roman"/>
        </w:rPr>
      </w:pPr>
      <w:r w:rsidRPr="00136CFB">
        <w:rPr>
          <w:rFonts w:ascii="Times New Roman" w:hAnsi="Times New Roman" w:cs="Times New Roman"/>
        </w:rPr>
        <w:t>PURPOSE OF EVENT:</w:t>
      </w:r>
    </w:p>
    <w:p w14:paraId="618C5210" w14:textId="31489EE9" w:rsidR="00860477" w:rsidRPr="00136CFB" w:rsidRDefault="00860477">
      <w:pPr>
        <w:rPr>
          <w:rFonts w:ascii="Times New Roman" w:hAnsi="Times New Roman" w:cs="Times New Roman"/>
        </w:rPr>
      </w:pPr>
    </w:p>
    <w:p w14:paraId="4A05114F" w14:textId="56782FD7" w:rsidR="009E3E4D" w:rsidRDefault="009E3E4D">
      <w:pPr>
        <w:rPr>
          <w:rFonts w:ascii="Times New Roman" w:hAnsi="Times New Roman" w:cs="Times New Roman"/>
        </w:rPr>
      </w:pPr>
    </w:p>
    <w:p w14:paraId="5BD02E76" w14:textId="77777777" w:rsidR="00DC128A" w:rsidRPr="00136CFB" w:rsidRDefault="00DC128A">
      <w:pPr>
        <w:rPr>
          <w:rFonts w:ascii="Times New Roman" w:hAnsi="Times New Roman" w:cs="Times New Roman"/>
        </w:rPr>
      </w:pPr>
    </w:p>
    <w:p w14:paraId="6EA8BA9E" w14:textId="5A0C3735" w:rsidR="00786022" w:rsidRPr="00136CFB" w:rsidRDefault="009E3E4D">
      <w:pPr>
        <w:rPr>
          <w:rFonts w:ascii="Times New Roman" w:hAnsi="Times New Roman" w:cs="Times New Roman"/>
        </w:rPr>
      </w:pPr>
      <w:r w:rsidRPr="00136CFB">
        <w:rPr>
          <w:rFonts w:ascii="Times New Roman" w:hAnsi="Times New Roman" w:cs="Times New Roman"/>
        </w:rPr>
        <w:t>TIME OF EVENT:</w:t>
      </w:r>
    </w:p>
    <w:p w14:paraId="73C1760F" w14:textId="3431E326" w:rsidR="009E3E4D" w:rsidRPr="00136CFB" w:rsidRDefault="009E3E4D">
      <w:pPr>
        <w:rPr>
          <w:rFonts w:ascii="Times New Roman" w:hAnsi="Times New Roman" w:cs="Times New Roman"/>
        </w:rPr>
      </w:pPr>
    </w:p>
    <w:p w14:paraId="4D71E831" w14:textId="21AED72E" w:rsidR="00D74F22" w:rsidRDefault="00D74F22">
      <w:pPr>
        <w:rPr>
          <w:rFonts w:ascii="Times New Roman" w:hAnsi="Times New Roman" w:cs="Times New Roman"/>
        </w:rPr>
      </w:pPr>
      <w:r w:rsidRPr="00136CFB">
        <w:rPr>
          <w:rFonts w:ascii="Times New Roman" w:hAnsi="Times New Roman" w:cs="Times New Roman"/>
        </w:rPr>
        <w:t>NUMBER OF PEOPLE EXPECTED?  PARKING PLANS</w:t>
      </w:r>
      <w:r w:rsidR="005452A0" w:rsidRPr="00136CFB">
        <w:rPr>
          <w:rFonts w:ascii="Times New Roman" w:hAnsi="Times New Roman" w:cs="Times New Roman"/>
        </w:rPr>
        <w:t>/PARK IN CHURCH LOT</w:t>
      </w:r>
    </w:p>
    <w:p w14:paraId="4B81BAE7" w14:textId="4AEC1CCA" w:rsidR="00786022" w:rsidRDefault="00786022">
      <w:pPr>
        <w:rPr>
          <w:rFonts w:ascii="Times New Roman" w:hAnsi="Times New Roman" w:cs="Times New Roman"/>
        </w:rPr>
      </w:pPr>
    </w:p>
    <w:p w14:paraId="5F19484C" w14:textId="6A2031F6" w:rsidR="00786022" w:rsidRPr="00136CFB" w:rsidRDefault="00786022">
      <w:pPr>
        <w:rPr>
          <w:rFonts w:ascii="Times New Roman" w:hAnsi="Times New Roman" w:cs="Times New Roman"/>
        </w:rPr>
      </w:pPr>
      <w:r w:rsidRPr="00136CFB">
        <w:rPr>
          <w:rFonts w:ascii="Times New Roman" w:hAnsi="Times New Roman" w:cs="Times New Roman"/>
        </w:rPr>
        <w:t>FEE</w:t>
      </w:r>
      <w:r>
        <w:rPr>
          <w:rFonts w:ascii="Times New Roman" w:hAnsi="Times New Roman" w:cs="Times New Roman"/>
        </w:rPr>
        <w:t xml:space="preserve"> WILL BE BASED ON </w:t>
      </w:r>
      <w:r>
        <w:rPr>
          <w:rFonts w:ascii="Times New Roman" w:hAnsi="Times New Roman" w:cs="Times New Roman"/>
        </w:rPr>
        <w:t xml:space="preserve">EVENT PURPOSE </w:t>
      </w:r>
      <w:r>
        <w:rPr>
          <w:rFonts w:ascii="Times New Roman" w:hAnsi="Times New Roman" w:cs="Times New Roman"/>
        </w:rPr>
        <w:t>AND ELECTRICTY USAGE</w:t>
      </w:r>
      <w:r w:rsidR="00DC128A">
        <w:rPr>
          <w:rFonts w:ascii="Times New Roman" w:hAnsi="Times New Roman" w:cs="Times New Roman"/>
        </w:rPr>
        <w:t xml:space="preserve"> PAYABLE IN ADVANCE</w:t>
      </w:r>
      <w:r>
        <w:rPr>
          <w:rFonts w:ascii="Times New Roman" w:hAnsi="Times New Roman" w:cs="Times New Roman"/>
        </w:rPr>
        <w:t>:</w:t>
      </w:r>
    </w:p>
    <w:p w14:paraId="1E6582C9" w14:textId="77777777" w:rsidR="00D74F22" w:rsidRPr="00136CFB" w:rsidRDefault="00D74F22">
      <w:pPr>
        <w:rPr>
          <w:rFonts w:ascii="Times New Roman" w:hAnsi="Times New Roman" w:cs="Times New Roman"/>
        </w:rPr>
      </w:pPr>
    </w:p>
    <w:p w14:paraId="2EE969E8" w14:textId="4B90AF1D" w:rsidR="009E3E4D" w:rsidRPr="00136CFB" w:rsidRDefault="009E3E4D">
      <w:pPr>
        <w:rPr>
          <w:rFonts w:ascii="Times New Roman" w:hAnsi="Times New Roman" w:cs="Times New Roman"/>
        </w:rPr>
      </w:pPr>
    </w:p>
    <w:p w14:paraId="15FF72E1" w14:textId="2B72F8DA" w:rsidR="00B50A50" w:rsidRPr="00136CFB" w:rsidRDefault="00D74F22">
      <w:pPr>
        <w:rPr>
          <w:rFonts w:ascii="Times New Roman" w:hAnsi="Times New Roman" w:cs="Times New Roman"/>
        </w:rPr>
      </w:pPr>
      <w:r w:rsidRPr="00136CFB">
        <w:rPr>
          <w:rFonts w:ascii="Times New Roman" w:hAnsi="Times New Roman" w:cs="Times New Roman"/>
        </w:rPr>
        <w:t>PLEASE GET YOUR REQUEST IN</w:t>
      </w:r>
      <w:r w:rsidR="00786022">
        <w:rPr>
          <w:rFonts w:ascii="Times New Roman" w:hAnsi="Times New Roman" w:cs="Times New Roman"/>
        </w:rPr>
        <w:t xml:space="preserve"> 60 </w:t>
      </w:r>
      <w:r w:rsidR="00786022" w:rsidRPr="00136CFB">
        <w:rPr>
          <w:rFonts w:ascii="Times New Roman" w:hAnsi="Times New Roman" w:cs="Times New Roman"/>
        </w:rPr>
        <w:t>DAYS</w:t>
      </w:r>
      <w:r w:rsidRPr="00136CFB">
        <w:rPr>
          <w:rFonts w:ascii="Times New Roman" w:hAnsi="Times New Roman" w:cs="Times New Roman"/>
        </w:rPr>
        <w:t xml:space="preserve"> BEFORE EVENT.  THE MODERATOR FROM THE TCC BOARD WILL CALL YOU WITH </w:t>
      </w:r>
      <w:r w:rsidR="00786022">
        <w:rPr>
          <w:rFonts w:ascii="Times New Roman" w:hAnsi="Times New Roman" w:cs="Times New Roman"/>
        </w:rPr>
        <w:t xml:space="preserve">BOARD </w:t>
      </w:r>
      <w:r w:rsidRPr="00136CFB">
        <w:rPr>
          <w:rFonts w:ascii="Times New Roman" w:hAnsi="Times New Roman" w:cs="Times New Roman"/>
        </w:rPr>
        <w:t>APPROVAL</w:t>
      </w:r>
      <w:r w:rsidR="00786022">
        <w:rPr>
          <w:rFonts w:ascii="Times New Roman" w:hAnsi="Times New Roman" w:cs="Times New Roman"/>
        </w:rPr>
        <w:t xml:space="preserve"> &amp; TO SET UP AN APPOINTMENT TO MEET AT THE COMMON PRIOR TO THE EVENT.  </w:t>
      </w:r>
      <w:r w:rsidRPr="00136CFB">
        <w:rPr>
          <w:rFonts w:ascii="Times New Roman" w:hAnsi="Times New Roman" w:cs="Times New Roman"/>
        </w:rPr>
        <w:t xml:space="preserve"> A HOLD-HARMLESS AGREEMENT(ATTACHED) MUST BE SIGNED.</w:t>
      </w:r>
      <w:r w:rsidR="009E3E4D" w:rsidRPr="00136CFB">
        <w:rPr>
          <w:rFonts w:ascii="Times New Roman" w:hAnsi="Times New Roman" w:cs="Times New Roman"/>
        </w:rPr>
        <w:t xml:space="preserve"> </w:t>
      </w:r>
    </w:p>
    <w:p w14:paraId="4A1E2A30" w14:textId="77777777" w:rsidR="00B50A50" w:rsidRPr="00136CFB" w:rsidRDefault="00B50A50">
      <w:pPr>
        <w:rPr>
          <w:rFonts w:ascii="Times New Roman" w:hAnsi="Times New Roman" w:cs="Times New Roman"/>
        </w:rPr>
      </w:pPr>
    </w:p>
    <w:p w14:paraId="6C28D7EF" w14:textId="05D83229" w:rsidR="009E3E4D" w:rsidRPr="00136CFB" w:rsidRDefault="009E3E4D">
      <w:pPr>
        <w:rPr>
          <w:rFonts w:ascii="Times New Roman" w:hAnsi="Times New Roman" w:cs="Times New Roman"/>
        </w:rPr>
      </w:pPr>
      <w:r w:rsidRPr="00136CFB">
        <w:rPr>
          <w:rFonts w:ascii="Times New Roman" w:hAnsi="Times New Roman" w:cs="Times New Roman"/>
        </w:rPr>
        <w:t>ORANIZATION</w:t>
      </w:r>
      <w:r w:rsidR="00B50A50" w:rsidRPr="00136CFB">
        <w:rPr>
          <w:rFonts w:ascii="Times New Roman" w:hAnsi="Times New Roman" w:cs="Times New Roman"/>
        </w:rPr>
        <w:t xml:space="preserve">S </w:t>
      </w:r>
      <w:r w:rsidRPr="00136CFB">
        <w:rPr>
          <w:rFonts w:ascii="Times New Roman" w:hAnsi="Times New Roman" w:cs="Times New Roman"/>
        </w:rPr>
        <w:t xml:space="preserve">USING </w:t>
      </w:r>
      <w:r w:rsidR="00786022">
        <w:rPr>
          <w:rFonts w:ascii="Times New Roman" w:hAnsi="Times New Roman" w:cs="Times New Roman"/>
        </w:rPr>
        <w:t xml:space="preserve">THE </w:t>
      </w:r>
      <w:r w:rsidRPr="00136CFB">
        <w:rPr>
          <w:rFonts w:ascii="Times New Roman" w:hAnsi="Times New Roman" w:cs="Times New Roman"/>
        </w:rPr>
        <w:t>COMMON WILL BE</w:t>
      </w:r>
      <w:r w:rsidR="00B50A50" w:rsidRPr="00136CFB">
        <w:rPr>
          <w:rFonts w:ascii="Times New Roman" w:hAnsi="Times New Roman" w:cs="Times New Roman"/>
        </w:rPr>
        <w:t xml:space="preserve"> COMPLETELY </w:t>
      </w:r>
      <w:r w:rsidRPr="00136CFB">
        <w:rPr>
          <w:rFonts w:ascii="Times New Roman" w:hAnsi="Times New Roman" w:cs="Times New Roman"/>
        </w:rPr>
        <w:t>RESPONSIBLE FOR PICKING UP AND TAKING AWAY ANY TRASH THAT IS PRODUCED</w:t>
      </w:r>
      <w:r w:rsidR="007041F5" w:rsidRPr="00136CFB">
        <w:rPr>
          <w:rFonts w:ascii="Times New Roman" w:hAnsi="Times New Roman" w:cs="Times New Roman"/>
        </w:rPr>
        <w:t xml:space="preserve">, </w:t>
      </w:r>
      <w:r w:rsidR="00B50A50" w:rsidRPr="00136CFB">
        <w:rPr>
          <w:rFonts w:ascii="Times New Roman" w:hAnsi="Times New Roman" w:cs="Times New Roman"/>
        </w:rPr>
        <w:t xml:space="preserve">REMOVING </w:t>
      </w:r>
      <w:r w:rsidRPr="00136CFB">
        <w:rPr>
          <w:rFonts w:ascii="Times New Roman" w:hAnsi="Times New Roman" w:cs="Times New Roman"/>
        </w:rPr>
        <w:t xml:space="preserve">ANY SIGNAGE THAT MAY HAVE BEEN PLACE ON THE </w:t>
      </w:r>
      <w:r w:rsidR="00136CFB" w:rsidRPr="00136CFB">
        <w:rPr>
          <w:rFonts w:ascii="Times New Roman" w:hAnsi="Times New Roman" w:cs="Times New Roman"/>
        </w:rPr>
        <w:t>COMMON, THEIR</w:t>
      </w:r>
      <w:r w:rsidRPr="00136CFB">
        <w:rPr>
          <w:rFonts w:ascii="Times New Roman" w:hAnsi="Times New Roman" w:cs="Times New Roman"/>
        </w:rPr>
        <w:t xml:space="preserve"> OWN TOILET FACILITIES AND THEIR SET UP AND TAKE DOWN.</w:t>
      </w:r>
    </w:p>
    <w:p w14:paraId="48194EB6" w14:textId="4A559F8E" w:rsidR="00860477" w:rsidRPr="00136CFB" w:rsidRDefault="00860477">
      <w:pPr>
        <w:rPr>
          <w:rFonts w:ascii="Times New Roman" w:hAnsi="Times New Roman" w:cs="Times New Roman"/>
        </w:rPr>
      </w:pPr>
    </w:p>
    <w:p w14:paraId="3AE081A3" w14:textId="39B71279" w:rsidR="00B50A50" w:rsidRPr="00136CFB" w:rsidRDefault="009E3E4D">
      <w:pPr>
        <w:rPr>
          <w:rFonts w:ascii="Times New Roman" w:hAnsi="Times New Roman" w:cs="Times New Roman"/>
        </w:rPr>
      </w:pPr>
      <w:r w:rsidRPr="00136CFB">
        <w:rPr>
          <w:rFonts w:ascii="Times New Roman" w:hAnsi="Times New Roman" w:cs="Times New Roman"/>
        </w:rPr>
        <w:t>NO PERMANENT STRUCTURE MAY BE ADDED TO THE COMMON WITHOUT BOARD APPROVAL.  IF IT IS ADDED WITHOUT BOARD APPROVAL, THE BOARD HAS THE RIGHT TO REMOVE.</w:t>
      </w:r>
    </w:p>
    <w:p w14:paraId="3F4C7D7B" w14:textId="7476A322" w:rsidR="00B50A50" w:rsidRPr="00136CFB" w:rsidRDefault="00B50A50">
      <w:pPr>
        <w:rPr>
          <w:rFonts w:ascii="Times New Roman" w:hAnsi="Times New Roman" w:cs="Times New Roman"/>
        </w:rPr>
      </w:pPr>
    </w:p>
    <w:p w14:paraId="065D4C30" w14:textId="057B160A" w:rsidR="00B50A50" w:rsidRPr="00136CFB" w:rsidRDefault="00D74F22">
      <w:pPr>
        <w:rPr>
          <w:rFonts w:ascii="Times New Roman" w:hAnsi="Times New Roman" w:cs="Times New Roman"/>
        </w:rPr>
      </w:pPr>
      <w:r w:rsidRPr="00136CFB">
        <w:rPr>
          <w:rFonts w:ascii="Times New Roman" w:hAnsi="Times New Roman" w:cs="Times New Roman"/>
        </w:rPr>
        <w:t>SIGNATURE OF REPRESENTATIVE:</w:t>
      </w:r>
      <w:r w:rsidRPr="00136CFB">
        <w:rPr>
          <w:rFonts w:ascii="Times New Roman" w:hAnsi="Times New Roman" w:cs="Times New Roman"/>
        </w:rPr>
        <w:tab/>
      </w:r>
      <w:r w:rsidRPr="00136CFB">
        <w:rPr>
          <w:rFonts w:ascii="Times New Roman" w:hAnsi="Times New Roman" w:cs="Times New Roman"/>
        </w:rPr>
        <w:tab/>
      </w:r>
      <w:r w:rsidRPr="00136CFB">
        <w:rPr>
          <w:rFonts w:ascii="Times New Roman" w:hAnsi="Times New Roman" w:cs="Times New Roman"/>
        </w:rPr>
        <w:tab/>
      </w:r>
      <w:r w:rsidRPr="00136CFB">
        <w:rPr>
          <w:rFonts w:ascii="Times New Roman" w:hAnsi="Times New Roman" w:cs="Times New Roman"/>
        </w:rPr>
        <w:tab/>
        <w:t>DATE:</w:t>
      </w:r>
    </w:p>
    <w:p w14:paraId="37B351DB" w14:textId="5B8F5689" w:rsidR="00AD799E" w:rsidRDefault="00AD799E">
      <w:pPr>
        <w:rPr>
          <w:rFonts w:ascii="Times New Roman" w:hAnsi="Times New Roman" w:cs="Times New Roman"/>
        </w:rPr>
      </w:pPr>
    </w:p>
    <w:p w14:paraId="24F7ADD9" w14:textId="4CD51CC5" w:rsidR="00136CFB" w:rsidRDefault="00136CFB">
      <w:pPr>
        <w:rPr>
          <w:rFonts w:ascii="Times New Roman" w:hAnsi="Times New Roman" w:cs="Times New Roman"/>
        </w:rPr>
      </w:pPr>
    </w:p>
    <w:p w14:paraId="26BDA196" w14:textId="53ECC02C" w:rsidR="00136CFB" w:rsidRDefault="00136CFB">
      <w:pPr>
        <w:rPr>
          <w:rFonts w:ascii="Times New Roman" w:hAnsi="Times New Roman" w:cs="Times New Roman"/>
        </w:rPr>
      </w:pPr>
    </w:p>
    <w:p w14:paraId="3C95392B" w14:textId="43BEF0A6" w:rsidR="00136CFB" w:rsidRDefault="00136CFB">
      <w:pPr>
        <w:rPr>
          <w:rFonts w:ascii="Times New Roman" w:hAnsi="Times New Roman" w:cs="Times New Roman"/>
        </w:rPr>
      </w:pPr>
    </w:p>
    <w:p w14:paraId="0F22FBD5" w14:textId="043BD3BD" w:rsidR="00136CFB" w:rsidRPr="00136CFB" w:rsidRDefault="00136C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TACT </w:t>
      </w:r>
      <w:hyperlink r:id="rId6" w:history="1">
        <w:r w:rsidRPr="00B6105B">
          <w:rPr>
            <w:rStyle w:val="Hyperlink"/>
            <w:rFonts w:ascii="Times New Roman" w:hAnsi="Times New Roman" w:cs="Times New Roman"/>
          </w:rPr>
          <w:t>Communication@thompsonucc.org</w:t>
        </w:r>
      </w:hyperlink>
      <w:r>
        <w:rPr>
          <w:rFonts w:ascii="Times New Roman" w:hAnsi="Times New Roman" w:cs="Times New Roman"/>
        </w:rPr>
        <w:t xml:space="preserve"> for information and with questions.</w:t>
      </w:r>
    </w:p>
    <w:p w14:paraId="0548A7B2" w14:textId="6CE81A1D" w:rsidR="00AD799E" w:rsidRPr="00136CFB" w:rsidRDefault="00AD799E">
      <w:pPr>
        <w:rPr>
          <w:rFonts w:ascii="Times New Roman" w:hAnsi="Times New Roman" w:cs="Times New Roman"/>
        </w:rPr>
      </w:pPr>
    </w:p>
    <w:sectPr w:rsidR="00AD799E" w:rsidRPr="00136CFB" w:rsidSect="00CC196D">
      <w:pgSz w:w="12240" w:h="15840"/>
      <w:pgMar w:top="158" w:right="576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42CD"/>
    <w:multiLevelType w:val="hybridMultilevel"/>
    <w:tmpl w:val="F3CC7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750656"/>
    <w:multiLevelType w:val="hybridMultilevel"/>
    <w:tmpl w:val="E544FBC6"/>
    <w:lvl w:ilvl="0" w:tplc="1158DD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F95D2D"/>
    <w:multiLevelType w:val="hybridMultilevel"/>
    <w:tmpl w:val="8C562640"/>
    <w:lvl w:ilvl="0" w:tplc="7DCC66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3794000">
    <w:abstractNumId w:val="1"/>
  </w:num>
  <w:num w:numId="2" w16cid:durableId="2109422965">
    <w:abstractNumId w:val="2"/>
  </w:num>
  <w:num w:numId="3" w16cid:durableId="763696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NLUAMoCEqYGlko5ScGpxcWZ+HkiBYS0ASl+KlCwAAAA="/>
  </w:docVars>
  <w:rsids>
    <w:rsidRoot w:val="00B07B4D"/>
    <w:rsid w:val="00051E04"/>
    <w:rsid w:val="000677DD"/>
    <w:rsid w:val="00081F3D"/>
    <w:rsid w:val="000B0914"/>
    <w:rsid w:val="000F0D59"/>
    <w:rsid w:val="00110863"/>
    <w:rsid w:val="00136CFB"/>
    <w:rsid w:val="001370CE"/>
    <w:rsid w:val="001C2B41"/>
    <w:rsid w:val="001D01A8"/>
    <w:rsid w:val="002026B5"/>
    <w:rsid w:val="00202D22"/>
    <w:rsid w:val="00324D3C"/>
    <w:rsid w:val="003347D8"/>
    <w:rsid w:val="00370330"/>
    <w:rsid w:val="003841EF"/>
    <w:rsid w:val="004249AB"/>
    <w:rsid w:val="004325B5"/>
    <w:rsid w:val="00457893"/>
    <w:rsid w:val="004600A1"/>
    <w:rsid w:val="00490935"/>
    <w:rsid w:val="005452A0"/>
    <w:rsid w:val="005666A1"/>
    <w:rsid w:val="005F63F6"/>
    <w:rsid w:val="00686271"/>
    <w:rsid w:val="006958BB"/>
    <w:rsid w:val="006F4026"/>
    <w:rsid w:val="007041F5"/>
    <w:rsid w:val="00736DD4"/>
    <w:rsid w:val="00784389"/>
    <w:rsid w:val="00786022"/>
    <w:rsid w:val="007945F2"/>
    <w:rsid w:val="007B045F"/>
    <w:rsid w:val="007B341B"/>
    <w:rsid w:val="00812F12"/>
    <w:rsid w:val="00842A63"/>
    <w:rsid w:val="00857C53"/>
    <w:rsid w:val="00860477"/>
    <w:rsid w:val="008F6C9B"/>
    <w:rsid w:val="009E3E4D"/>
    <w:rsid w:val="00A9218C"/>
    <w:rsid w:val="00AC46AB"/>
    <w:rsid w:val="00AC4CBF"/>
    <w:rsid w:val="00AD799E"/>
    <w:rsid w:val="00B07B4D"/>
    <w:rsid w:val="00B11703"/>
    <w:rsid w:val="00B46ACA"/>
    <w:rsid w:val="00B50A50"/>
    <w:rsid w:val="00B954D6"/>
    <w:rsid w:val="00BA0043"/>
    <w:rsid w:val="00BE7B78"/>
    <w:rsid w:val="00C32BE7"/>
    <w:rsid w:val="00C34397"/>
    <w:rsid w:val="00CA4615"/>
    <w:rsid w:val="00CC0835"/>
    <w:rsid w:val="00CC196D"/>
    <w:rsid w:val="00CC26DE"/>
    <w:rsid w:val="00D170FD"/>
    <w:rsid w:val="00D36D1E"/>
    <w:rsid w:val="00D62977"/>
    <w:rsid w:val="00D74F22"/>
    <w:rsid w:val="00D92DBA"/>
    <w:rsid w:val="00DC128A"/>
    <w:rsid w:val="00DE34BC"/>
    <w:rsid w:val="00E65DFB"/>
    <w:rsid w:val="00E7737A"/>
    <w:rsid w:val="00F03F04"/>
    <w:rsid w:val="00F27A65"/>
    <w:rsid w:val="00F37574"/>
    <w:rsid w:val="00FA266A"/>
    <w:rsid w:val="00FC1572"/>
    <w:rsid w:val="00FF5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C7A3A"/>
  <w15:chartTrackingRefBased/>
  <w15:docId w15:val="{57A4B67B-6076-4D43-A6AF-244670E7B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045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27A65"/>
    <w:rPr>
      <w:i/>
      <w:iCs/>
    </w:rPr>
  </w:style>
  <w:style w:type="character" w:customStyle="1" w:styleId="apple-converted-space">
    <w:name w:val="apple-converted-space"/>
    <w:basedOn w:val="DefaultParagraphFont"/>
    <w:rsid w:val="00F27A65"/>
  </w:style>
  <w:style w:type="paragraph" w:styleId="BalloonText">
    <w:name w:val="Balloon Text"/>
    <w:basedOn w:val="Normal"/>
    <w:link w:val="BalloonTextChar"/>
    <w:uiPriority w:val="99"/>
    <w:semiHidden/>
    <w:unhideWhenUsed/>
    <w:rsid w:val="00AC46A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6AB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BE7B78"/>
    <w:rPr>
      <w:b/>
      <w:bCs/>
    </w:rPr>
  </w:style>
  <w:style w:type="character" w:styleId="Hyperlink">
    <w:name w:val="Hyperlink"/>
    <w:basedOn w:val="DefaultParagraphFont"/>
    <w:uiPriority w:val="99"/>
    <w:unhideWhenUsed/>
    <w:rsid w:val="00BE7B7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7B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380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8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001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352137">
                      <w:blockQuote w:val="1"/>
                      <w:marLeft w:val="13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011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0164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1686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4234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953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3748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6677580">
                                                  <w:blockQuote w:val="1"/>
                                                  <w:marLeft w:val="75"/>
                                                  <w:marRight w:val="72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single" w:sz="12" w:space="4" w:color="0000FF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24448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82398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9935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9400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01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2496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83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69437">
                      <w:blockQuote w:val="1"/>
                      <w:marLeft w:val="13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543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442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070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7361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0357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1160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9476719">
                                                  <w:blockQuote w:val="1"/>
                                                  <w:marLeft w:val="75"/>
                                                  <w:marRight w:val="72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single" w:sz="12" w:space="4" w:color="0000FF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04941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35853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15393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80693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036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ommunication@thompsonucc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Hall</dc:creator>
  <cp:keywords/>
  <dc:description/>
  <cp:lastModifiedBy>Beth Hall</cp:lastModifiedBy>
  <cp:revision>9</cp:revision>
  <cp:lastPrinted>2023-02-16T17:01:00Z</cp:lastPrinted>
  <dcterms:created xsi:type="dcterms:W3CDTF">2023-01-19T17:51:00Z</dcterms:created>
  <dcterms:modified xsi:type="dcterms:W3CDTF">2023-02-16T17:03:00Z</dcterms:modified>
</cp:coreProperties>
</file>